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E1EC2" w14:textId="05E161DB" w:rsidR="00941050" w:rsidRPr="00EA480A" w:rsidRDefault="009B1AFE" w:rsidP="00EA480A">
      <w:pPr>
        <w:jc w:val="center"/>
        <w:rPr>
          <w:b/>
          <w:bCs/>
          <w:sz w:val="56"/>
          <w:szCs w:val="56"/>
        </w:rPr>
      </w:pPr>
      <w:r w:rsidRPr="00EA480A">
        <w:rPr>
          <w:b/>
          <w:bCs/>
          <w:sz w:val="56"/>
          <w:szCs w:val="56"/>
          <w:highlight w:val="green"/>
        </w:rPr>
        <w:t>Revision</w:t>
      </w:r>
    </w:p>
    <w:p w14:paraId="20BCBC6A" w14:textId="77777777" w:rsidR="009B1AFE" w:rsidRPr="00EA480A" w:rsidRDefault="009B1AFE">
      <w:pPr>
        <w:rPr>
          <w:sz w:val="48"/>
          <w:szCs w:val="48"/>
        </w:rPr>
      </w:pPr>
    </w:p>
    <w:p w14:paraId="1CD3B15C" w14:textId="12C012DB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I  go to park</w:t>
      </w:r>
    </w:p>
    <w:p w14:paraId="2EC9F0D3" w14:textId="562C27E9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Mei park jata hun</w:t>
      </w:r>
    </w:p>
    <w:p w14:paraId="6E23CCEA" w14:textId="77777777" w:rsidR="009B1AFE" w:rsidRPr="00EA480A" w:rsidRDefault="009B1AFE">
      <w:pPr>
        <w:rPr>
          <w:sz w:val="48"/>
          <w:szCs w:val="48"/>
        </w:rPr>
      </w:pPr>
    </w:p>
    <w:p w14:paraId="3613AD0B" w14:textId="1299AC4F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Mei park nhi jata hun</w:t>
      </w:r>
    </w:p>
    <w:p w14:paraId="79E72079" w14:textId="77777777" w:rsidR="009B1AFE" w:rsidRPr="00EA480A" w:rsidRDefault="009B1AFE">
      <w:pPr>
        <w:rPr>
          <w:sz w:val="48"/>
          <w:szCs w:val="48"/>
        </w:rPr>
      </w:pPr>
    </w:p>
    <w:p w14:paraId="7317535D" w14:textId="2346C712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  <w:highlight w:val="yellow"/>
        </w:rPr>
        <w:t>prounouns</w:t>
      </w:r>
    </w:p>
    <w:p w14:paraId="4DB18EC7" w14:textId="2465F38D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She goes to university</w:t>
      </w:r>
    </w:p>
    <w:p w14:paraId="1EBE9D70" w14:textId="6D4FBEF3" w:rsidR="009B1AFE" w:rsidRPr="00EA480A" w:rsidRDefault="009B1AFE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>Wo university jati hai</w:t>
      </w:r>
    </w:p>
    <w:p w14:paraId="443B6CAE" w14:textId="77777777" w:rsidR="009B1AFE" w:rsidRPr="00EA480A" w:rsidRDefault="009B1AFE" w:rsidP="009B1AFE">
      <w:pPr>
        <w:rPr>
          <w:sz w:val="48"/>
          <w:szCs w:val="48"/>
        </w:rPr>
      </w:pPr>
    </w:p>
    <w:p w14:paraId="0AAE8952" w14:textId="21C57CC8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Ham univerty jaty hen</w:t>
      </w:r>
    </w:p>
    <w:p w14:paraId="257AED98" w14:textId="48E3257F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Wo uni. Jaty hen</w:t>
      </w:r>
    </w:p>
    <w:p w14:paraId="41F8E999" w14:textId="77777777" w:rsidR="009B1AFE" w:rsidRPr="00EA480A" w:rsidRDefault="009B1AFE">
      <w:pPr>
        <w:rPr>
          <w:sz w:val="48"/>
          <w:szCs w:val="48"/>
        </w:rPr>
      </w:pPr>
    </w:p>
    <w:p w14:paraId="2C962E5E" w14:textId="1D72957D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  <w:highlight w:val="yellow"/>
        </w:rPr>
        <w:t>You</w:t>
      </w:r>
      <w:r w:rsidRPr="00EA480A">
        <w:rPr>
          <w:sz w:val="48"/>
          <w:szCs w:val="48"/>
        </w:rPr>
        <w:t>=tum/</w:t>
      </w:r>
      <w:r w:rsidRPr="00EA480A">
        <w:rPr>
          <w:sz w:val="48"/>
          <w:szCs w:val="48"/>
          <w:highlight w:val="yellow"/>
        </w:rPr>
        <w:t>ap</w:t>
      </w:r>
      <w:r w:rsidRPr="00EA480A">
        <w:rPr>
          <w:sz w:val="48"/>
          <w:szCs w:val="48"/>
        </w:rPr>
        <w:t>(formal)</w:t>
      </w:r>
    </w:p>
    <w:p w14:paraId="362B3B66" w14:textId="5015CF8B" w:rsidR="009B1AFE" w:rsidRPr="00EA480A" w:rsidRDefault="009B1AFE">
      <w:pPr>
        <w:rPr>
          <w:b/>
          <w:bCs/>
          <w:sz w:val="48"/>
          <w:szCs w:val="48"/>
        </w:rPr>
      </w:pPr>
      <w:r w:rsidRPr="00EA480A">
        <w:rPr>
          <w:b/>
          <w:bCs/>
          <w:sz w:val="48"/>
          <w:szCs w:val="48"/>
          <w:highlight w:val="green"/>
        </w:rPr>
        <w:t>Type 1</w:t>
      </w:r>
      <w:r w:rsidR="008D0634" w:rsidRPr="00EA480A">
        <w:rPr>
          <w:b/>
          <w:bCs/>
          <w:sz w:val="48"/>
          <w:szCs w:val="48"/>
          <w:highlight w:val="green"/>
        </w:rPr>
        <w:t>(answers will be specific i.e(yes/no))</w:t>
      </w:r>
    </w:p>
    <w:p w14:paraId="4FE7FF81" w14:textId="2D870502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lastRenderedPageBreak/>
        <w:t xml:space="preserve">Do </w:t>
      </w:r>
      <w:r w:rsidRPr="00EA480A">
        <w:rPr>
          <w:sz w:val="48"/>
          <w:szCs w:val="48"/>
          <w:highlight w:val="yellow"/>
        </w:rPr>
        <w:t>you</w:t>
      </w:r>
      <w:r w:rsidRPr="00EA480A">
        <w:rPr>
          <w:sz w:val="48"/>
          <w:szCs w:val="48"/>
        </w:rPr>
        <w:t xml:space="preserve"> eat pizza?</w:t>
      </w:r>
    </w:p>
    <w:p w14:paraId="2D4238A7" w14:textId="42C0AAE5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Kia ap pizza </w:t>
      </w:r>
      <w:r w:rsidRPr="00EA480A">
        <w:rPr>
          <w:sz w:val="48"/>
          <w:szCs w:val="48"/>
          <w:highlight w:val="yellow"/>
        </w:rPr>
        <w:t>khaty hen?</w:t>
      </w:r>
      <w:r w:rsidRPr="00EA480A">
        <w:rPr>
          <w:sz w:val="48"/>
          <w:szCs w:val="48"/>
        </w:rPr>
        <w:t>(plural form of verb only asking question from male)</w:t>
      </w:r>
    </w:p>
    <w:p w14:paraId="78403EBD" w14:textId="10B7A879" w:rsidR="009B1AFE" w:rsidRPr="00EA480A" w:rsidRDefault="009B1AFE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Kia ap pizza </w:t>
      </w:r>
      <w:r w:rsidRPr="00EA480A">
        <w:rPr>
          <w:sz w:val="48"/>
          <w:szCs w:val="48"/>
          <w:highlight w:val="yellow"/>
        </w:rPr>
        <w:t>khati hen</w:t>
      </w:r>
    </w:p>
    <w:p w14:paraId="1E99C95F" w14:textId="77777777" w:rsidR="008D0634" w:rsidRPr="00EA480A" w:rsidRDefault="008D0634" w:rsidP="009B1AFE">
      <w:pPr>
        <w:rPr>
          <w:sz w:val="48"/>
          <w:szCs w:val="48"/>
        </w:rPr>
      </w:pPr>
    </w:p>
    <w:p w14:paraId="1A53C034" w14:textId="2DC10323" w:rsidR="008D0634" w:rsidRPr="00EA480A" w:rsidRDefault="008D0634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>Can=sakta/sakti/</w:t>
      </w:r>
      <w:r w:rsidRPr="00EA480A">
        <w:rPr>
          <w:sz w:val="48"/>
          <w:szCs w:val="48"/>
          <w:highlight w:val="yellow"/>
        </w:rPr>
        <w:t>saktay</w:t>
      </w:r>
    </w:p>
    <w:p w14:paraId="48DEEE11" w14:textId="0031E7A1" w:rsidR="008D0634" w:rsidRPr="00EA480A" w:rsidRDefault="008D0634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>Can you cook biryani?</w:t>
      </w:r>
    </w:p>
    <w:p w14:paraId="445EF545" w14:textId="6F521510" w:rsidR="008D0634" w:rsidRPr="00EA480A" w:rsidRDefault="008D0634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Kia ap biryanee </w:t>
      </w:r>
      <w:r w:rsidRPr="00EA480A">
        <w:rPr>
          <w:sz w:val="48"/>
          <w:szCs w:val="48"/>
          <w:highlight w:val="yellow"/>
        </w:rPr>
        <w:t>paka sakty hen?</w:t>
      </w:r>
    </w:p>
    <w:p w14:paraId="618C9AED" w14:textId="74444BA4" w:rsidR="008D0634" w:rsidRPr="00EA480A" w:rsidRDefault="008D0634" w:rsidP="009B1AFE">
      <w:pPr>
        <w:rPr>
          <w:sz w:val="48"/>
          <w:szCs w:val="48"/>
        </w:rPr>
      </w:pPr>
      <w:r w:rsidRPr="00EA480A">
        <w:rPr>
          <w:sz w:val="48"/>
          <w:szCs w:val="48"/>
        </w:rPr>
        <w:t>Han , mei biryani paka sakta hun</w:t>
      </w:r>
    </w:p>
    <w:p w14:paraId="362DEDFE" w14:textId="77777777" w:rsidR="008D0634" w:rsidRPr="00EA480A" w:rsidRDefault="008D0634" w:rsidP="009B1AFE">
      <w:pPr>
        <w:rPr>
          <w:sz w:val="48"/>
          <w:szCs w:val="48"/>
        </w:rPr>
      </w:pPr>
    </w:p>
    <w:p w14:paraId="70888D31" w14:textId="419D8A43" w:rsidR="008D0634" w:rsidRPr="00EA480A" w:rsidRDefault="008D0634" w:rsidP="008D0634">
      <w:pPr>
        <w:rPr>
          <w:sz w:val="48"/>
          <w:szCs w:val="48"/>
        </w:rPr>
      </w:pPr>
      <w:r w:rsidRPr="00EA480A">
        <w:rPr>
          <w:sz w:val="48"/>
          <w:szCs w:val="48"/>
        </w:rPr>
        <w:t>Kia ap jahaz ura sakty hen</w:t>
      </w:r>
    </w:p>
    <w:p w14:paraId="16F90AB5" w14:textId="77777777" w:rsidR="009B1AFE" w:rsidRPr="00EA480A" w:rsidRDefault="009B1AFE" w:rsidP="009B1AFE">
      <w:pPr>
        <w:rPr>
          <w:sz w:val="48"/>
          <w:szCs w:val="48"/>
        </w:rPr>
      </w:pPr>
    </w:p>
    <w:p w14:paraId="35542AE1" w14:textId="30E4F42D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Kia ap airport jaty hen?</w:t>
      </w:r>
    </w:p>
    <w:p w14:paraId="4E120F7F" w14:textId="7004CAFD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Han,mei airport jata hun</w:t>
      </w:r>
    </w:p>
    <w:p w14:paraId="38C85C3C" w14:textId="7A98A750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  <w:highlight w:val="green"/>
        </w:rPr>
        <w:t>Pronouns</w:t>
      </w:r>
      <w:r w:rsidRPr="00EA480A">
        <w:rPr>
          <w:sz w:val="48"/>
          <w:szCs w:val="48"/>
        </w:rPr>
        <w:t>(</w:t>
      </w:r>
      <w:r w:rsidR="00857704">
        <w:rPr>
          <w:sz w:val="48"/>
          <w:szCs w:val="48"/>
        </w:rPr>
        <w:t>he/she/name</w:t>
      </w:r>
      <w:r w:rsidRPr="00EA480A">
        <w:rPr>
          <w:sz w:val="48"/>
          <w:szCs w:val="48"/>
        </w:rPr>
        <w:t>)</w:t>
      </w:r>
    </w:p>
    <w:p w14:paraId="6DDA3478" w14:textId="2FF14347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Does he eat biryani?</w:t>
      </w:r>
    </w:p>
    <w:p w14:paraId="2C573C99" w14:textId="6E134192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lastRenderedPageBreak/>
        <w:t>Kia wo biryani khata hai?</w:t>
      </w:r>
    </w:p>
    <w:p w14:paraId="1A33C5B4" w14:textId="7A2A35B4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Does bisma eat pasta?</w:t>
      </w:r>
    </w:p>
    <w:p w14:paraId="078A6378" w14:textId="4EBFA0A4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Kia bisma pasta khati hai?</w:t>
      </w:r>
    </w:p>
    <w:p w14:paraId="33C5B00D" w14:textId="2C8FDBD7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Han, bisma pasta khati hai</w:t>
      </w:r>
    </w:p>
    <w:p w14:paraId="402E674E" w14:textId="77777777" w:rsidR="00A017D9" w:rsidRPr="00EA480A" w:rsidRDefault="00A017D9">
      <w:pPr>
        <w:rPr>
          <w:sz w:val="48"/>
          <w:szCs w:val="48"/>
        </w:rPr>
      </w:pPr>
    </w:p>
    <w:p w14:paraId="1541848D" w14:textId="1B69C63E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Kia ayesha volleyball khelti hai?</w:t>
      </w:r>
    </w:p>
    <w:p w14:paraId="10962408" w14:textId="6F97BAE2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Han, ayesha kbhi kbhi volleyball khelti hai</w:t>
      </w:r>
    </w:p>
    <w:p w14:paraId="54D19CC2" w14:textId="77777777" w:rsidR="00A017D9" w:rsidRPr="00EA480A" w:rsidRDefault="00A017D9">
      <w:pPr>
        <w:rPr>
          <w:sz w:val="48"/>
          <w:szCs w:val="48"/>
        </w:rPr>
      </w:pPr>
    </w:p>
    <w:p w14:paraId="72AA6419" w14:textId="284D4462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Kia yousaf kitab prh </w:t>
      </w:r>
      <w:r w:rsidRPr="00EA480A">
        <w:rPr>
          <w:sz w:val="48"/>
          <w:szCs w:val="48"/>
          <w:highlight w:val="green"/>
        </w:rPr>
        <w:t>sakta</w:t>
      </w:r>
      <w:r w:rsidRPr="00EA480A">
        <w:rPr>
          <w:sz w:val="48"/>
          <w:szCs w:val="48"/>
        </w:rPr>
        <w:t xml:space="preserve"> hai?</w:t>
      </w:r>
    </w:p>
    <w:p w14:paraId="717C0176" w14:textId="2C4F8E3B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Han, yousaf kitab prh sakta hai</w:t>
      </w:r>
    </w:p>
    <w:p w14:paraId="13CAD950" w14:textId="77777777" w:rsidR="00A017D9" w:rsidRPr="00EA480A" w:rsidRDefault="00A017D9">
      <w:pPr>
        <w:rPr>
          <w:sz w:val="48"/>
          <w:szCs w:val="48"/>
        </w:rPr>
      </w:pPr>
    </w:p>
    <w:p w14:paraId="51176C47" w14:textId="77777777" w:rsidR="00A017D9" w:rsidRPr="00EA480A" w:rsidRDefault="00A017D9">
      <w:pPr>
        <w:rPr>
          <w:sz w:val="48"/>
          <w:szCs w:val="48"/>
        </w:rPr>
      </w:pPr>
    </w:p>
    <w:p w14:paraId="22EFB594" w14:textId="529A6FB4" w:rsidR="00A017D9" w:rsidRPr="00EA480A" w:rsidRDefault="00EA480A">
      <w:pPr>
        <w:rPr>
          <w:sz w:val="48"/>
          <w:szCs w:val="48"/>
          <w:highlight w:val="green"/>
        </w:rPr>
      </w:pPr>
      <w:r w:rsidRPr="00EA480A">
        <w:rPr>
          <w:sz w:val="48"/>
          <w:szCs w:val="48"/>
          <w:highlight w:val="green"/>
        </w:rPr>
        <w:t>Prounouns(plurals)</w:t>
      </w:r>
    </w:p>
    <w:p w14:paraId="54044CEB" w14:textId="723756CA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  <w:highlight w:val="green"/>
        </w:rPr>
        <w:t>We/they</w:t>
      </w:r>
    </w:p>
    <w:p w14:paraId="09349B9C" w14:textId="31A4E1D8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Do they eat pizza?</w:t>
      </w:r>
    </w:p>
    <w:p w14:paraId="05C612CB" w14:textId="13EDA072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Kia wo pizza khaty hen?</w:t>
      </w:r>
    </w:p>
    <w:p w14:paraId="438323A7" w14:textId="77777777" w:rsidR="00EA480A" w:rsidRPr="00EA480A" w:rsidRDefault="00EA480A" w:rsidP="00EA480A">
      <w:pPr>
        <w:rPr>
          <w:sz w:val="48"/>
          <w:szCs w:val="48"/>
        </w:rPr>
      </w:pPr>
    </w:p>
    <w:p w14:paraId="0719D5FD" w14:textId="358DE958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Do they play volleyball?</w:t>
      </w:r>
    </w:p>
    <w:p w14:paraId="78F5120A" w14:textId="632EE16B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Kia wo volleyball khelty hen?</w:t>
      </w:r>
    </w:p>
    <w:p w14:paraId="1C2BB79D" w14:textId="77777777" w:rsidR="00EA480A" w:rsidRPr="00EA480A" w:rsidRDefault="00EA480A" w:rsidP="00EA480A">
      <w:pPr>
        <w:rPr>
          <w:sz w:val="48"/>
          <w:szCs w:val="48"/>
        </w:rPr>
      </w:pPr>
    </w:p>
    <w:p w14:paraId="49BFC14F" w14:textId="1707CED5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Do we play football?</w:t>
      </w:r>
    </w:p>
    <w:p w14:paraId="28777468" w14:textId="3AE7EAC6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Kia ham football khelty hen?</w:t>
      </w:r>
    </w:p>
    <w:p w14:paraId="57AEFCAD" w14:textId="77777777" w:rsidR="00EA480A" w:rsidRPr="00EA480A" w:rsidRDefault="00EA480A" w:rsidP="00EA480A">
      <w:pPr>
        <w:rPr>
          <w:sz w:val="48"/>
          <w:szCs w:val="48"/>
        </w:rPr>
      </w:pPr>
    </w:p>
    <w:p w14:paraId="4833230A" w14:textId="5BC40F5D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Can they speak urdu?</w:t>
      </w:r>
    </w:p>
    <w:p w14:paraId="6E16F0FF" w14:textId="338B153C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>Kia wo urdu bol sakty hen?</w:t>
      </w:r>
    </w:p>
    <w:p w14:paraId="022011FA" w14:textId="77777777" w:rsidR="00EA480A" w:rsidRPr="00EA480A" w:rsidRDefault="00EA480A" w:rsidP="00EA480A">
      <w:pPr>
        <w:rPr>
          <w:sz w:val="48"/>
          <w:szCs w:val="48"/>
        </w:rPr>
      </w:pPr>
    </w:p>
    <w:p w14:paraId="74BDD67D" w14:textId="0B423CAF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Can we go </w:t>
      </w:r>
      <w:r w:rsidRPr="00EA480A">
        <w:rPr>
          <w:sz w:val="48"/>
          <w:szCs w:val="48"/>
          <w:highlight w:val="green"/>
        </w:rPr>
        <w:t>there</w:t>
      </w:r>
      <w:r w:rsidRPr="00EA480A">
        <w:rPr>
          <w:sz w:val="48"/>
          <w:szCs w:val="48"/>
        </w:rPr>
        <w:t>?</w:t>
      </w:r>
    </w:p>
    <w:p w14:paraId="4390B828" w14:textId="27C5701B" w:rsidR="00EA480A" w:rsidRPr="00EA480A" w:rsidRDefault="00EA480A" w:rsidP="00EA480A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Kia ham </w:t>
      </w:r>
      <w:r w:rsidRPr="00EA480A">
        <w:rPr>
          <w:sz w:val="48"/>
          <w:szCs w:val="48"/>
          <w:highlight w:val="green"/>
        </w:rPr>
        <w:t>wahan</w:t>
      </w:r>
      <w:r w:rsidRPr="00EA480A">
        <w:rPr>
          <w:sz w:val="48"/>
          <w:szCs w:val="48"/>
        </w:rPr>
        <w:t xml:space="preserve"> ja sakty hen?</w:t>
      </w:r>
    </w:p>
    <w:p w14:paraId="5854629E" w14:textId="77777777" w:rsidR="00EA480A" w:rsidRPr="00EA480A" w:rsidRDefault="00EA480A" w:rsidP="00EA480A">
      <w:pPr>
        <w:rPr>
          <w:sz w:val="48"/>
          <w:szCs w:val="48"/>
        </w:rPr>
      </w:pPr>
    </w:p>
    <w:p w14:paraId="2719FD2E" w14:textId="77777777" w:rsidR="00EA480A" w:rsidRPr="00EA480A" w:rsidRDefault="00EA480A" w:rsidP="00EA480A">
      <w:pPr>
        <w:rPr>
          <w:sz w:val="48"/>
          <w:szCs w:val="48"/>
        </w:rPr>
      </w:pPr>
    </w:p>
    <w:p w14:paraId="3DA54AD5" w14:textId="77777777" w:rsidR="00EA480A" w:rsidRPr="00EA480A" w:rsidRDefault="00EA480A">
      <w:pPr>
        <w:rPr>
          <w:sz w:val="48"/>
          <w:szCs w:val="48"/>
        </w:rPr>
      </w:pPr>
    </w:p>
    <w:p w14:paraId="18C79AB5" w14:textId="77777777" w:rsidR="00EA480A" w:rsidRPr="00EA480A" w:rsidRDefault="00EA480A">
      <w:pPr>
        <w:rPr>
          <w:sz w:val="48"/>
          <w:szCs w:val="48"/>
        </w:rPr>
      </w:pPr>
    </w:p>
    <w:p w14:paraId="7245A738" w14:textId="4E8CB64D" w:rsidR="00A017D9" w:rsidRPr="00EA480A" w:rsidRDefault="00A017D9">
      <w:pPr>
        <w:rPr>
          <w:sz w:val="48"/>
          <w:szCs w:val="48"/>
        </w:rPr>
      </w:pPr>
    </w:p>
    <w:p w14:paraId="007C8865" w14:textId="77777777" w:rsidR="009B1AFE" w:rsidRPr="00EA480A" w:rsidRDefault="009B1AFE">
      <w:pPr>
        <w:rPr>
          <w:sz w:val="48"/>
          <w:szCs w:val="48"/>
        </w:rPr>
      </w:pPr>
    </w:p>
    <w:p w14:paraId="60A9E337" w14:textId="74DEE303" w:rsidR="009B1AFE" w:rsidRPr="00EA480A" w:rsidRDefault="009B1AFE" w:rsidP="00EA480A">
      <w:pPr>
        <w:jc w:val="center"/>
        <w:rPr>
          <w:b/>
          <w:bCs/>
          <w:sz w:val="72"/>
          <w:szCs w:val="72"/>
        </w:rPr>
      </w:pPr>
      <w:r w:rsidRPr="00EA480A">
        <w:rPr>
          <w:b/>
          <w:bCs/>
          <w:sz w:val="72"/>
          <w:szCs w:val="72"/>
          <w:highlight w:val="green"/>
        </w:rPr>
        <w:t xml:space="preserve">Type 2 </w:t>
      </w:r>
      <w:r w:rsidR="008D0634" w:rsidRPr="00EA480A">
        <w:rPr>
          <w:b/>
          <w:bCs/>
          <w:sz w:val="72"/>
          <w:szCs w:val="72"/>
          <w:highlight w:val="green"/>
        </w:rPr>
        <w:t>(more explainatery)</w:t>
      </w:r>
    </w:p>
    <w:p w14:paraId="0B300821" w14:textId="4EAA9A94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What do you eat?</w:t>
      </w:r>
    </w:p>
    <w:p w14:paraId="3A0C1614" w14:textId="60DF4FC9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Ap kia </w:t>
      </w:r>
      <w:r w:rsidRPr="00EA480A">
        <w:rPr>
          <w:sz w:val="48"/>
          <w:szCs w:val="48"/>
          <w:highlight w:val="yellow"/>
        </w:rPr>
        <w:t>khaty hen?</w:t>
      </w:r>
      <w:r w:rsidRPr="00EA480A">
        <w:rPr>
          <w:sz w:val="48"/>
          <w:szCs w:val="48"/>
        </w:rPr>
        <w:t>(male)</w:t>
      </w:r>
    </w:p>
    <w:p w14:paraId="38788623" w14:textId="48D78FE2" w:rsidR="009B1AFE" w:rsidRPr="00EA480A" w:rsidRDefault="009B1AFE">
      <w:pPr>
        <w:rPr>
          <w:sz w:val="48"/>
          <w:szCs w:val="48"/>
        </w:rPr>
      </w:pPr>
      <w:r w:rsidRPr="00EA480A">
        <w:rPr>
          <w:sz w:val="48"/>
          <w:szCs w:val="48"/>
        </w:rPr>
        <w:t>Ap kia khati hen(Female)</w:t>
      </w:r>
    </w:p>
    <w:p w14:paraId="7EAFB081" w14:textId="77777777" w:rsidR="008D0634" w:rsidRPr="00EA480A" w:rsidRDefault="008D0634">
      <w:pPr>
        <w:rPr>
          <w:sz w:val="48"/>
          <w:szCs w:val="48"/>
        </w:rPr>
      </w:pPr>
    </w:p>
    <w:p w14:paraId="3EA6B66D" w14:textId="79CF2252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>What can you cook?</w:t>
      </w:r>
    </w:p>
    <w:p w14:paraId="22DCEE79" w14:textId="6529D00B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Ap kia paka </w:t>
      </w:r>
      <w:r w:rsidRPr="00EA480A">
        <w:rPr>
          <w:sz w:val="48"/>
          <w:szCs w:val="48"/>
          <w:highlight w:val="yellow"/>
        </w:rPr>
        <w:t>sakty</w:t>
      </w:r>
      <w:r w:rsidRPr="00EA480A">
        <w:rPr>
          <w:sz w:val="48"/>
          <w:szCs w:val="48"/>
        </w:rPr>
        <w:t xml:space="preserve"> hen?</w:t>
      </w:r>
    </w:p>
    <w:p w14:paraId="1489A114" w14:textId="04EC2DDC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>Mei biryani, phindi, aalu gobi or qeema paka sakta hun</w:t>
      </w:r>
    </w:p>
    <w:p w14:paraId="00C917C7" w14:textId="77777777" w:rsidR="008D0634" w:rsidRPr="00EA480A" w:rsidRDefault="008D0634">
      <w:pPr>
        <w:rPr>
          <w:sz w:val="48"/>
          <w:szCs w:val="48"/>
        </w:rPr>
      </w:pPr>
    </w:p>
    <w:p w14:paraId="3ECB2C6A" w14:textId="5DF3E8DD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>What can you drive?</w:t>
      </w:r>
    </w:p>
    <w:p w14:paraId="0804A28D" w14:textId="17A8175D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>Ap kia chala sakti hen</w:t>
      </w:r>
    </w:p>
    <w:p w14:paraId="3C9FFA53" w14:textId="71FF9833" w:rsidR="008D0634" w:rsidRPr="00EA480A" w:rsidRDefault="008D0634">
      <w:pPr>
        <w:rPr>
          <w:sz w:val="48"/>
          <w:szCs w:val="48"/>
        </w:rPr>
      </w:pPr>
      <w:r w:rsidRPr="00EA480A">
        <w:rPr>
          <w:sz w:val="48"/>
          <w:szCs w:val="48"/>
        </w:rPr>
        <w:t xml:space="preserve">Mei </w:t>
      </w:r>
      <w:r w:rsidRPr="00EA480A">
        <w:rPr>
          <w:sz w:val="48"/>
          <w:szCs w:val="48"/>
          <w:highlight w:val="yellow"/>
        </w:rPr>
        <w:t>kuch nhi</w:t>
      </w:r>
      <w:r w:rsidRPr="00EA480A">
        <w:rPr>
          <w:sz w:val="48"/>
          <w:szCs w:val="48"/>
        </w:rPr>
        <w:t xml:space="preserve"> chala sakti hun</w:t>
      </w:r>
    </w:p>
    <w:p w14:paraId="1E9C070C" w14:textId="372D5D7D" w:rsidR="008D0634" w:rsidRPr="00EA480A" w:rsidRDefault="00A017D9">
      <w:pPr>
        <w:rPr>
          <w:sz w:val="48"/>
          <w:szCs w:val="48"/>
          <w:highlight w:val="green"/>
        </w:rPr>
      </w:pPr>
      <w:r w:rsidRPr="00EA480A">
        <w:rPr>
          <w:sz w:val="48"/>
          <w:szCs w:val="48"/>
          <w:highlight w:val="green"/>
        </w:rPr>
        <w:t>Prounouns</w:t>
      </w:r>
    </w:p>
    <w:p w14:paraId="382053F6" w14:textId="5E8B1042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  <w:highlight w:val="green"/>
        </w:rPr>
        <w:lastRenderedPageBreak/>
        <w:t>He/she/name</w:t>
      </w:r>
    </w:p>
    <w:p w14:paraId="2800C229" w14:textId="77777777" w:rsidR="00A017D9" w:rsidRPr="00EA480A" w:rsidRDefault="00A017D9">
      <w:pPr>
        <w:rPr>
          <w:sz w:val="48"/>
          <w:szCs w:val="48"/>
        </w:rPr>
      </w:pPr>
    </w:p>
    <w:p w14:paraId="7653CFF6" w14:textId="0EE419D9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does he cook?</w:t>
      </w:r>
    </w:p>
    <w:p w14:paraId="700959DE" w14:textId="697DB73E" w:rsidR="00A017D9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o kia pakata hai?</w:t>
      </w:r>
    </w:p>
    <w:p w14:paraId="35639B86" w14:textId="65B4AF30" w:rsidR="00857704" w:rsidRDefault="00857704">
      <w:pPr>
        <w:rPr>
          <w:sz w:val="48"/>
          <w:szCs w:val="48"/>
        </w:rPr>
      </w:pPr>
      <w:r>
        <w:rPr>
          <w:sz w:val="48"/>
          <w:szCs w:val="48"/>
        </w:rPr>
        <w:t>Where he goes?</w:t>
      </w:r>
    </w:p>
    <w:p w14:paraId="4119A187" w14:textId="0C37C547" w:rsidR="00857704" w:rsidRPr="00EA480A" w:rsidRDefault="00857704">
      <w:pPr>
        <w:rPr>
          <w:sz w:val="48"/>
          <w:szCs w:val="48"/>
        </w:rPr>
      </w:pPr>
      <w:r>
        <w:rPr>
          <w:sz w:val="48"/>
          <w:szCs w:val="48"/>
        </w:rPr>
        <w:t>Wo kahan jata hai?</w:t>
      </w:r>
    </w:p>
    <w:p w14:paraId="6BE55B12" w14:textId="77777777" w:rsidR="00A017D9" w:rsidRPr="00EA480A" w:rsidRDefault="00A017D9">
      <w:pPr>
        <w:rPr>
          <w:sz w:val="48"/>
          <w:szCs w:val="48"/>
        </w:rPr>
      </w:pPr>
    </w:p>
    <w:p w14:paraId="32534161" w14:textId="5C772795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does he drive?</w:t>
      </w:r>
    </w:p>
    <w:p w14:paraId="5D7B0BAC" w14:textId="47198125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o kia chalata hai?</w:t>
      </w:r>
    </w:p>
    <w:p w14:paraId="123B5381" w14:textId="77777777" w:rsidR="00A017D9" w:rsidRPr="00EA480A" w:rsidRDefault="00A017D9">
      <w:pPr>
        <w:rPr>
          <w:sz w:val="48"/>
          <w:szCs w:val="48"/>
        </w:rPr>
      </w:pPr>
    </w:p>
    <w:p w14:paraId="41186AA8" w14:textId="2AC49AD7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does she play?</w:t>
      </w:r>
    </w:p>
    <w:p w14:paraId="46EC5D36" w14:textId="508D5201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o kia khelti hai?</w:t>
      </w:r>
    </w:p>
    <w:p w14:paraId="1E784823" w14:textId="77777777" w:rsidR="00A017D9" w:rsidRPr="00EA480A" w:rsidRDefault="00A017D9">
      <w:pPr>
        <w:rPr>
          <w:sz w:val="48"/>
          <w:szCs w:val="48"/>
        </w:rPr>
      </w:pPr>
    </w:p>
    <w:p w14:paraId="0BC19F9D" w14:textId="560D123D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does bisma cook?</w:t>
      </w:r>
    </w:p>
    <w:p w14:paraId="5B6AB834" w14:textId="2C72FF5A" w:rsidR="00A017D9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Bisma kia pakati hai?</w:t>
      </w:r>
    </w:p>
    <w:p w14:paraId="29DE836B" w14:textId="73D69537" w:rsidR="00857704" w:rsidRDefault="00857704">
      <w:pPr>
        <w:rPr>
          <w:sz w:val="48"/>
          <w:szCs w:val="48"/>
        </w:rPr>
      </w:pPr>
      <w:r>
        <w:rPr>
          <w:sz w:val="48"/>
          <w:szCs w:val="48"/>
        </w:rPr>
        <w:t>What can bisma cook?</w:t>
      </w:r>
    </w:p>
    <w:p w14:paraId="20F49CFF" w14:textId="30F7601F" w:rsidR="00857704" w:rsidRPr="00EA480A" w:rsidRDefault="00857704">
      <w:pPr>
        <w:rPr>
          <w:sz w:val="48"/>
          <w:szCs w:val="48"/>
        </w:rPr>
      </w:pPr>
      <w:r>
        <w:rPr>
          <w:sz w:val="48"/>
          <w:szCs w:val="48"/>
        </w:rPr>
        <w:lastRenderedPageBreak/>
        <w:t>Bisma kia paka sakti hai?</w:t>
      </w:r>
    </w:p>
    <w:p w14:paraId="654C84C2" w14:textId="77777777" w:rsidR="00A017D9" w:rsidRPr="00EA480A" w:rsidRDefault="00A017D9">
      <w:pPr>
        <w:rPr>
          <w:sz w:val="48"/>
          <w:szCs w:val="48"/>
        </w:rPr>
      </w:pPr>
    </w:p>
    <w:p w14:paraId="357E8E1D" w14:textId="2CC7E3C8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does yousaf drink?</w:t>
      </w:r>
    </w:p>
    <w:p w14:paraId="68D6332F" w14:textId="2B03E7D0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Yousaf kia peeta hai?</w:t>
      </w:r>
    </w:p>
    <w:p w14:paraId="7F0CA3C8" w14:textId="77777777" w:rsidR="00A017D9" w:rsidRPr="00EA480A" w:rsidRDefault="00A017D9">
      <w:pPr>
        <w:rPr>
          <w:sz w:val="48"/>
          <w:szCs w:val="48"/>
        </w:rPr>
      </w:pPr>
    </w:p>
    <w:p w14:paraId="0D6C9635" w14:textId="3CF8F4FC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hat can she cook?</w:t>
      </w:r>
    </w:p>
    <w:p w14:paraId="39736D1A" w14:textId="288F03F5" w:rsidR="00A017D9" w:rsidRPr="00EA480A" w:rsidRDefault="00A017D9">
      <w:pPr>
        <w:rPr>
          <w:sz w:val="48"/>
          <w:szCs w:val="48"/>
        </w:rPr>
      </w:pPr>
      <w:r w:rsidRPr="00EA480A">
        <w:rPr>
          <w:sz w:val="48"/>
          <w:szCs w:val="48"/>
        </w:rPr>
        <w:t>Wo kia paka sakti hai?</w:t>
      </w:r>
    </w:p>
    <w:p w14:paraId="7C8C3A8C" w14:textId="77777777" w:rsidR="00EA480A" w:rsidRPr="00EA480A" w:rsidRDefault="00EA480A">
      <w:pPr>
        <w:rPr>
          <w:sz w:val="48"/>
          <w:szCs w:val="48"/>
        </w:rPr>
      </w:pPr>
    </w:p>
    <w:p w14:paraId="17C5F9E0" w14:textId="247E8F66" w:rsidR="00EA480A" w:rsidRPr="00EA480A" w:rsidRDefault="00EA480A">
      <w:pPr>
        <w:rPr>
          <w:sz w:val="48"/>
          <w:szCs w:val="48"/>
          <w:highlight w:val="green"/>
        </w:rPr>
      </w:pPr>
      <w:r w:rsidRPr="00EA480A">
        <w:rPr>
          <w:sz w:val="48"/>
          <w:szCs w:val="48"/>
          <w:highlight w:val="green"/>
        </w:rPr>
        <w:t>Prounouns(plurals)</w:t>
      </w:r>
    </w:p>
    <w:p w14:paraId="64939B58" w14:textId="1A307D21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  <w:highlight w:val="green"/>
        </w:rPr>
        <w:t>We/they</w:t>
      </w:r>
    </w:p>
    <w:p w14:paraId="321B11F8" w14:textId="77777777" w:rsidR="00EA480A" w:rsidRPr="00EA480A" w:rsidRDefault="00EA480A">
      <w:pPr>
        <w:rPr>
          <w:sz w:val="48"/>
          <w:szCs w:val="48"/>
        </w:rPr>
      </w:pPr>
    </w:p>
    <w:p w14:paraId="66B87F3E" w14:textId="40B2A08F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What do they cook?</w:t>
      </w:r>
    </w:p>
    <w:p w14:paraId="1923E695" w14:textId="230652F1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Wo kia pakaty hen?</w:t>
      </w:r>
    </w:p>
    <w:p w14:paraId="1533177E" w14:textId="77777777" w:rsidR="00EA480A" w:rsidRPr="00EA480A" w:rsidRDefault="00EA480A">
      <w:pPr>
        <w:rPr>
          <w:sz w:val="48"/>
          <w:szCs w:val="48"/>
        </w:rPr>
      </w:pPr>
    </w:p>
    <w:p w14:paraId="2B6F5CCE" w14:textId="6919D39B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What do we play?</w:t>
      </w:r>
    </w:p>
    <w:p w14:paraId="586F4D3B" w14:textId="15ABF30B" w:rsid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Ham kia khelty hen?</w:t>
      </w:r>
    </w:p>
    <w:p w14:paraId="3BC52C9D" w14:textId="2351DF8E" w:rsidR="00857704" w:rsidRDefault="00857704">
      <w:pPr>
        <w:rPr>
          <w:sz w:val="48"/>
          <w:szCs w:val="48"/>
        </w:rPr>
      </w:pPr>
      <w:r>
        <w:rPr>
          <w:sz w:val="48"/>
          <w:szCs w:val="48"/>
        </w:rPr>
        <w:lastRenderedPageBreak/>
        <w:t>Where do they go at 9 occlock daily?</w:t>
      </w:r>
    </w:p>
    <w:p w14:paraId="11A565B1" w14:textId="6CBACD6A" w:rsidR="00857704" w:rsidRPr="00EA480A" w:rsidRDefault="00857704">
      <w:pPr>
        <w:rPr>
          <w:sz w:val="48"/>
          <w:szCs w:val="48"/>
        </w:rPr>
      </w:pPr>
      <w:r>
        <w:rPr>
          <w:sz w:val="48"/>
          <w:szCs w:val="48"/>
        </w:rPr>
        <w:t>Wo hrroz hr-roz 9 bjy kahan jaty hen?</w:t>
      </w:r>
    </w:p>
    <w:p w14:paraId="5316BD96" w14:textId="77777777" w:rsidR="00EA480A" w:rsidRPr="00EA480A" w:rsidRDefault="00EA480A">
      <w:pPr>
        <w:rPr>
          <w:sz w:val="48"/>
          <w:szCs w:val="48"/>
        </w:rPr>
      </w:pPr>
    </w:p>
    <w:p w14:paraId="4048D1D1" w14:textId="6270E363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What can we play?</w:t>
      </w:r>
    </w:p>
    <w:p w14:paraId="1116EB5F" w14:textId="59FB9FF2" w:rsidR="00EA480A" w:rsidRPr="00EA480A" w:rsidRDefault="00EA480A">
      <w:pPr>
        <w:rPr>
          <w:sz w:val="48"/>
          <w:szCs w:val="48"/>
        </w:rPr>
      </w:pPr>
      <w:r w:rsidRPr="00EA480A">
        <w:rPr>
          <w:sz w:val="48"/>
          <w:szCs w:val="48"/>
        </w:rPr>
        <w:t>Ham kia khel sakty hen?</w:t>
      </w:r>
    </w:p>
    <w:p w14:paraId="7C33BF1A" w14:textId="77777777" w:rsidR="00EA480A" w:rsidRPr="00EA480A" w:rsidRDefault="00EA480A">
      <w:pPr>
        <w:rPr>
          <w:sz w:val="48"/>
          <w:szCs w:val="48"/>
        </w:rPr>
      </w:pPr>
    </w:p>
    <w:p w14:paraId="3252F498" w14:textId="77777777" w:rsidR="00A017D9" w:rsidRPr="00EA480A" w:rsidRDefault="00A017D9">
      <w:pPr>
        <w:rPr>
          <w:sz w:val="48"/>
          <w:szCs w:val="48"/>
        </w:rPr>
      </w:pPr>
    </w:p>
    <w:p w14:paraId="08C3C7BF" w14:textId="411F5697" w:rsidR="008D0634" w:rsidRPr="00EA480A" w:rsidRDefault="00E11ECB" w:rsidP="00E11ECB">
      <w:pPr>
        <w:jc w:val="center"/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Present continuous tense</w:t>
      </w:r>
    </w:p>
    <w:p w14:paraId="11613BD9" w14:textId="77777777" w:rsidR="008D0634" w:rsidRPr="00EA480A" w:rsidRDefault="008D0634">
      <w:pPr>
        <w:rPr>
          <w:sz w:val="48"/>
          <w:szCs w:val="48"/>
        </w:rPr>
      </w:pPr>
    </w:p>
    <w:p w14:paraId="257CBF33" w14:textId="20C857A1" w:rsidR="008D0634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ab/>
        <w:t>Raha/rahi /rahy</w:t>
      </w:r>
    </w:p>
    <w:p w14:paraId="005FC965" w14:textId="137AF16C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I am going to airport</w:t>
      </w:r>
    </w:p>
    <w:p w14:paraId="1D055D87" w14:textId="7327DA95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Mei airport ja raha hun</w:t>
      </w:r>
    </w:p>
    <w:p w14:paraId="32BCEFF4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738B6105" w14:textId="5D840D2A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o university ja raha/rahi hai</w:t>
      </w:r>
    </w:p>
    <w:p w14:paraId="6A258493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2BD6A8C3" w14:textId="2FCFA436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Ham airport ja rahy hen</w:t>
      </w:r>
    </w:p>
    <w:p w14:paraId="3C0C742C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37A9EE9C" w14:textId="1A14EE9A" w:rsidR="00E11ECB" w:rsidRDefault="00E11ECB" w:rsidP="00E11ECB">
      <w:pPr>
        <w:tabs>
          <w:tab w:val="left" w:pos="1975"/>
        </w:tabs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Questions?</w:t>
      </w:r>
    </w:p>
    <w:p w14:paraId="627E187F" w14:textId="34B616E3" w:rsidR="00E11ECB" w:rsidRDefault="00E11ECB" w:rsidP="00E11ECB">
      <w:pPr>
        <w:tabs>
          <w:tab w:val="left" w:pos="1975"/>
        </w:tabs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You</w:t>
      </w:r>
    </w:p>
    <w:p w14:paraId="1B4E59BB" w14:textId="6019FF60" w:rsidR="00E11ECB" w:rsidRDefault="00E11ECB" w:rsidP="00E11ECB">
      <w:pPr>
        <w:tabs>
          <w:tab w:val="left" w:pos="1975"/>
        </w:tabs>
        <w:jc w:val="center"/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Type 1</w:t>
      </w:r>
    </w:p>
    <w:p w14:paraId="78AA89CD" w14:textId="5113023C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re you eating pizza?</w:t>
      </w:r>
    </w:p>
    <w:p w14:paraId="64DD84E4" w14:textId="213FFE84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Kia ap pizza kha </w:t>
      </w:r>
      <w:r w:rsidRPr="00E11ECB">
        <w:rPr>
          <w:sz w:val="48"/>
          <w:szCs w:val="48"/>
          <w:highlight w:val="green"/>
        </w:rPr>
        <w:t>rahy hen</w:t>
      </w:r>
      <w:r>
        <w:rPr>
          <w:sz w:val="48"/>
          <w:szCs w:val="48"/>
        </w:rPr>
        <w:t>?(male)</w:t>
      </w:r>
    </w:p>
    <w:p w14:paraId="6A952CE4" w14:textId="2B5DF61D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Kia ap pizza kha </w:t>
      </w:r>
      <w:r w:rsidRPr="00E11ECB">
        <w:rPr>
          <w:sz w:val="48"/>
          <w:szCs w:val="48"/>
          <w:highlight w:val="green"/>
        </w:rPr>
        <w:t>rahi hen?</w:t>
      </w:r>
      <w:r>
        <w:rPr>
          <w:sz w:val="48"/>
          <w:szCs w:val="48"/>
        </w:rPr>
        <w:t>(female)</w:t>
      </w:r>
    </w:p>
    <w:p w14:paraId="23AE4D9C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7A7CBE15" w14:textId="7CA5FFC3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re you going to airport?</w:t>
      </w:r>
    </w:p>
    <w:p w14:paraId="6A902273" w14:textId="71F4C1DE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ap airport ja rahy hen?</w:t>
      </w:r>
    </w:p>
    <w:p w14:paraId="05CC6025" w14:textId="77777777" w:rsidR="00596FCF" w:rsidRDefault="00596FCF" w:rsidP="00E11ECB">
      <w:pPr>
        <w:tabs>
          <w:tab w:val="left" w:pos="1975"/>
        </w:tabs>
        <w:rPr>
          <w:sz w:val="48"/>
          <w:szCs w:val="48"/>
        </w:rPr>
      </w:pPr>
    </w:p>
    <w:p w14:paraId="34F1BF57" w14:textId="6FB834EB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re you taking lesson?</w:t>
      </w:r>
    </w:p>
    <w:p w14:paraId="222F7242" w14:textId="6FA45A1F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ap lesson le rahy hen?</w:t>
      </w:r>
    </w:p>
    <w:p w14:paraId="2F970F30" w14:textId="77777777" w:rsidR="00596FCF" w:rsidRDefault="00596FCF" w:rsidP="00E11ECB">
      <w:pPr>
        <w:tabs>
          <w:tab w:val="left" w:pos="1975"/>
        </w:tabs>
        <w:rPr>
          <w:sz w:val="48"/>
          <w:szCs w:val="48"/>
        </w:rPr>
      </w:pPr>
    </w:p>
    <w:p w14:paraId="7EC665F0" w14:textId="66A60675" w:rsidR="00596FCF" w:rsidRDefault="00596FCF" w:rsidP="00E11ECB">
      <w:pPr>
        <w:tabs>
          <w:tab w:val="left" w:pos="1975"/>
        </w:tabs>
        <w:rPr>
          <w:sz w:val="48"/>
          <w:szCs w:val="48"/>
        </w:rPr>
      </w:pPr>
      <w:r w:rsidRPr="00596FCF">
        <w:rPr>
          <w:sz w:val="48"/>
          <w:szCs w:val="48"/>
          <w:highlight w:val="green"/>
        </w:rPr>
        <w:t>Pronouns(he/she/name)</w:t>
      </w:r>
    </w:p>
    <w:p w14:paraId="221590FB" w14:textId="7E18F0CB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Is she eating pasta?</w:t>
      </w:r>
    </w:p>
    <w:p w14:paraId="2F51CBA2" w14:textId="223ECA15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lastRenderedPageBreak/>
        <w:t>Kia wo pasta kha rahi hai?</w:t>
      </w:r>
    </w:p>
    <w:p w14:paraId="42991CE4" w14:textId="1173F864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Han, abhi wo pasta kha rahi hai</w:t>
      </w:r>
    </w:p>
    <w:p w14:paraId="6A9378EB" w14:textId="77777777" w:rsidR="00596FCF" w:rsidRDefault="00596FCF" w:rsidP="00E11ECB">
      <w:pPr>
        <w:tabs>
          <w:tab w:val="left" w:pos="1975"/>
        </w:tabs>
        <w:rPr>
          <w:sz w:val="48"/>
          <w:szCs w:val="48"/>
        </w:rPr>
      </w:pPr>
    </w:p>
    <w:p w14:paraId="384656AE" w14:textId="3AB3C217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Is he taking lesson right now/this time?</w:t>
      </w:r>
    </w:p>
    <w:p w14:paraId="688AE910" w14:textId="142EA288" w:rsidR="00596FCF" w:rsidRDefault="00596FCF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es-waqt/abhi wo lesson le raha hai?</w:t>
      </w:r>
    </w:p>
    <w:p w14:paraId="2EE685A4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4426FFA3" w14:textId="7D59BF52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Is adam going to airport </w:t>
      </w:r>
      <w:r w:rsidR="00857704">
        <w:rPr>
          <w:sz w:val="48"/>
          <w:szCs w:val="48"/>
        </w:rPr>
        <w:t>right now</w:t>
      </w:r>
      <w:r>
        <w:rPr>
          <w:sz w:val="48"/>
          <w:szCs w:val="48"/>
        </w:rPr>
        <w:t>?</w:t>
      </w:r>
    </w:p>
    <w:p w14:paraId="5B4A0225" w14:textId="6CF71BF6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abhi adam airport ja raha hai?</w:t>
      </w:r>
    </w:p>
    <w:p w14:paraId="024F4DD4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62EBE3AE" w14:textId="78B8D3B7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bisma khana paka rahi hai?</w:t>
      </w:r>
    </w:p>
    <w:p w14:paraId="23DCA5A6" w14:textId="7E9644FF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Jee han, bisma or meri ami abhi khana paka rahy hen</w:t>
      </w:r>
    </w:p>
    <w:p w14:paraId="26E6ECAF" w14:textId="7EDF11AD" w:rsidR="00FC39BA" w:rsidRDefault="00F61FFA" w:rsidP="00E11ECB">
      <w:pPr>
        <w:tabs>
          <w:tab w:val="left" w:pos="1975"/>
        </w:tabs>
        <w:rPr>
          <w:sz w:val="48"/>
          <w:szCs w:val="48"/>
        </w:rPr>
      </w:pPr>
      <w:r w:rsidRPr="00F61FFA">
        <w:rPr>
          <w:sz w:val="48"/>
          <w:szCs w:val="48"/>
          <w:highlight w:val="green"/>
        </w:rPr>
        <w:t>Pronouns(we/they)</w:t>
      </w:r>
    </w:p>
    <w:p w14:paraId="3C0C4B4B" w14:textId="47EEFECB" w:rsidR="00F61FFA" w:rsidRDefault="00F61FF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re they cookjing biryani today?</w:t>
      </w:r>
    </w:p>
    <w:p w14:paraId="52E05B33" w14:textId="558E0491" w:rsidR="00F61FFA" w:rsidRDefault="00F61FF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wo aj biryani paka rahy hen?</w:t>
      </w:r>
    </w:p>
    <w:p w14:paraId="1E39924B" w14:textId="77777777" w:rsidR="00F61FFA" w:rsidRDefault="00F61FFA" w:rsidP="00E11ECB">
      <w:pPr>
        <w:tabs>
          <w:tab w:val="left" w:pos="1975"/>
        </w:tabs>
        <w:rPr>
          <w:sz w:val="48"/>
          <w:szCs w:val="48"/>
        </w:rPr>
      </w:pPr>
    </w:p>
    <w:p w14:paraId="2E553064" w14:textId="45024571" w:rsidR="00F61FFA" w:rsidRDefault="00F61FF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lastRenderedPageBreak/>
        <w:t>Kia ham aj newyork ja rahy hen?</w:t>
      </w:r>
    </w:p>
    <w:p w14:paraId="5F2D9861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5152A4A8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59122991" w14:textId="7D949801" w:rsidR="00E11ECB" w:rsidRDefault="00E11ECB" w:rsidP="00E11ECB">
      <w:pPr>
        <w:tabs>
          <w:tab w:val="left" w:pos="1975"/>
        </w:tabs>
        <w:jc w:val="center"/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Type 2</w:t>
      </w:r>
    </w:p>
    <w:p w14:paraId="49FE650C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05D31360" w14:textId="3A06A238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are you eating righnow?</w:t>
      </w:r>
    </w:p>
    <w:p w14:paraId="69EBAA78" w14:textId="5EE4AA80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Ap </w:t>
      </w:r>
      <w:r w:rsidRPr="00E11ECB">
        <w:rPr>
          <w:sz w:val="48"/>
          <w:szCs w:val="48"/>
          <w:highlight w:val="green"/>
        </w:rPr>
        <w:t>abhi</w:t>
      </w:r>
      <w:r>
        <w:rPr>
          <w:sz w:val="48"/>
          <w:szCs w:val="48"/>
        </w:rPr>
        <w:t xml:space="preserve"> kia kha </w:t>
      </w:r>
      <w:r w:rsidRPr="00857704">
        <w:rPr>
          <w:sz w:val="48"/>
          <w:szCs w:val="48"/>
          <w:highlight w:val="green"/>
        </w:rPr>
        <w:t>rahy</w:t>
      </w:r>
      <w:r>
        <w:rPr>
          <w:sz w:val="48"/>
          <w:szCs w:val="48"/>
        </w:rPr>
        <w:t xml:space="preserve"> hen?</w:t>
      </w:r>
    </w:p>
    <w:p w14:paraId="0221AC5D" w14:textId="77777777" w:rsidR="00E11ECB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4664A7DD" w14:textId="56A6791F" w:rsidR="00E11ECB" w:rsidRDefault="00E11ECB" w:rsidP="00E11ECB">
      <w:pPr>
        <w:tabs>
          <w:tab w:val="left" w:pos="1975"/>
        </w:tabs>
        <w:rPr>
          <w:sz w:val="48"/>
          <w:szCs w:val="48"/>
        </w:rPr>
      </w:pPr>
      <w:r w:rsidRPr="00E11ECB">
        <w:rPr>
          <w:sz w:val="48"/>
          <w:szCs w:val="48"/>
          <w:highlight w:val="green"/>
        </w:rPr>
        <w:t>Where</w:t>
      </w:r>
      <w:r>
        <w:rPr>
          <w:sz w:val="48"/>
          <w:szCs w:val="48"/>
        </w:rPr>
        <w:t xml:space="preserve"> are you going?</w:t>
      </w:r>
    </w:p>
    <w:p w14:paraId="42A8A017" w14:textId="6A5B6D77" w:rsidR="00E11ECB" w:rsidRDefault="00E11ECB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Ap </w:t>
      </w:r>
      <w:r w:rsidRPr="00E11ECB">
        <w:rPr>
          <w:sz w:val="48"/>
          <w:szCs w:val="48"/>
          <w:highlight w:val="green"/>
        </w:rPr>
        <w:t>kahan</w:t>
      </w:r>
      <w:r>
        <w:rPr>
          <w:sz w:val="48"/>
          <w:szCs w:val="48"/>
        </w:rPr>
        <w:t xml:space="preserve"> ja rahy hen?</w:t>
      </w:r>
    </w:p>
    <w:p w14:paraId="524E6DB4" w14:textId="10145111" w:rsidR="00FC39BA" w:rsidRDefault="00FC39BA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Pronouns(he/she/name)</w:t>
      </w:r>
    </w:p>
    <w:p w14:paraId="401B27BD" w14:textId="24B3FA8C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is Imran doing right now?</w:t>
      </w:r>
    </w:p>
    <w:p w14:paraId="2FB75623" w14:textId="1B7C7654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Imran abhi kia kr raha hai?</w:t>
      </w:r>
    </w:p>
    <w:p w14:paraId="36906720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522FAA73" w14:textId="3EE97ED7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is she cooking right now?</w:t>
      </w:r>
    </w:p>
    <w:p w14:paraId="5C548CAF" w14:textId="216C1523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o abhi kia paka rahi hai?</w:t>
      </w:r>
    </w:p>
    <w:p w14:paraId="7589E3E9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08123747" w14:textId="5A135201" w:rsidR="00FC39BA" w:rsidRDefault="00FC39BA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Plural pronouns(we/they)</w:t>
      </w:r>
    </w:p>
    <w:p w14:paraId="0999A683" w14:textId="4CF639A7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ere are they going right now?</w:t>
      </w:r>
    </w:p>
    <w:p w14:paraId="529EB881" w14:textId="140104B6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bhi wo kahan ja rahy hen?</w:t>
      </w:r>
    </w:p>
    <w:p w14:paraId="5A02DF02" w14:textId="77777777" w:rsidR="00FC39BA" w:rsidRDefault="00FC39BA" w:rsidP="00E11ECB">
      <w:pPr>
        <w:tabs>
          <w:tab w:val="left" w:pos="1975"/>
        </w:tabs>
        <w:rPr>
          <w:sz w:val="48"/>
          <w:szCs w:val="48"/>
        </w:rPr>
      </w:pPr>
    </w:p>
    <w:p w14:paraId="1031DD2D" w14:textId="07BD5AF8" w:rsidR="00FC39BA" w:rsidRDefault="00FC39BA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are they doing this time?</w:t>
      </w:r>
    </w:p>
    <w:p w14:paraId="6DFF162A" w14:textId="6E023993" w:rsidR="00FC39BA" w:rsidRDefault="00FC39BA" w:rsidP="00FC39BA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Es-waqt wo kia kr rahy hen?</w:t>
      </w:r>
    </w:p>
    <w:p w14:paraId="309987A6" w14:textId="77777777" w:rsidR="00FC39BA" w:rsidRDefault="00FC39BA" w:rsidP="00FC39BA">
      <w:pPr>
        <w:tabs>
          <w:tab w:val="left" w:pos="1975"/>
        </w:tabs>
        <w:rPr>
          <w:sz w:val="48"/>
          <w:szCs w:val="48"/>
        </w:rPr>
      </w:pPr>
    </w:p>
    <w:p w14:paraId="49E121E6" w14:textId="2B75065C" w:rsidR="00FC39BA" w:rsidRDefault="00FC39BA" w:rsidP="00FC39BA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Ayesha </w:t>
      </w:r>
      <w:r w:rsidRPr="008A5139">
        <w:rPr>
          <w:sz w:val="48"/>
          <w:szCs w:val="48"/>
          <w:highlight w:val="green"/>
        </w:rPr>
        <w:t>or</w:t>
      </w:r>
      <w:r>
        <w:rPr>
          <w:sz w:val="48"/>
          <w:szCs w:val="48"/>
        </w:rPr>
        <w:t xml:space="preserve"> asif kia bol rahy hen?</w:t>
      </w:r>
    </w:p>
    <w:p w14:paraId="62C7AEC7" w14:textId="6A6EBEBB" w:rsidR="00857704" w:rsidRDefault="00857704" w:rsidP="00FC39BA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Asif or ayesha urdu bol </w:t>
      </w:r>
      <w:r w:rsidRPr="00F61FFA">
        <w:rPr>
          <w:sz w:val="48"/>
          <w:szCs w:val="48"/>
          <w:highlight w:val="green"/>
        </w:rPr>
        <w:t xml:space="preserve">rahy </w:t>
      </w:r>
      <w:r w:rsidR="00F61FFA" w:rsidRPr="00F61FFA">
        <w:rPr>
          <w:sz w:val="48"/>
          <w:szCs w:val="48"/>
          <w:highlight w:val="green"/>
        </w:rPr>
        <w:t>hen</w:t>
      </w:r>
    </w:p>
    <w:p w14:paraId="7AC1F67E" w14:textId="7A1582F2" w:rsidR="00E11ECB" w:rsidRDefault="00FC39BA" w:rsidP="008A5139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Ayesha asif </w:t>
      </w:r>
      <w:r w:rsidRPr="008A5139">
        <w:rPr>
          <w:sz w:val="48"/>
          <w:szCs w:val="48"/>
          <w:highlight w:val="green"/>
        </w:rPr>
        <w:t>k sath</w:t>
      </w:r>
      <w:r>
        <w:rPr>
          <w:sz w:val="48"/>
          <w:szCs w:val="48"/>
        </w:rPr>
        <w:t xml:space="preserve"> kia bol rahi hai?</w:t>
      </w:r>
    </w:p>
    <w:p w14:paraId="249DB1D2" w14:textId="1CF42ACD" w:rsidR="00F61FFA" w:rsidRPr="008A5139" w:rsidRDefault="00F61FFA" w:rsidP="008A5139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Ayesha asif k sath urdu bol rahi hai</w:t>
      </w:r>
    </w:p>
    <w:p w14:paraId="41F5B521" w14:textId="24C16864" w:rsidR="00E11ECB" w:rsidRDefault="00E11ECB" w:rsidP="00E11ECB">
      <w:pPr>
        <w:tabs>
          <w:tab w:val="left" w:pos="1975"/>
        </w:tabs>
        <w:rPr>
          <w:sz w:val="48"/>
          <w:szCs w:val="48"/>
        </w:rPr>
      </w:pPr>
      <w:r w:rsidRPr="00E11ECB">
        <w:rPr>
          <w:sz w:val="48"/>
          <w:szCs w:val="48"/>
          <w:highlight w:val="magenta"/>
        </w:rPr>
        <w:t xml:space="preserve">Past </w:t>
      </w:r>
      <w:r w:rsidR="008A5139">
        <w:rPr>
          <w:sz w:val="48"/>
          <w:szCs w:val="48"/>
          <w:highlight w:val="magenta"/>
        </w:rPr>
        <w:t>continuous</w:t>
      </w:r>
    </w:p>
    <w:p w14:paraId="03F22D69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5271767C" w14:textId="78709F2D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Type 1</w:t>
      </w:r>
    </w:p>
    <w:p w14:paraId="49DAF364" w14:textId="4173DBAF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You</w:t>
      </w:r>
    </w:p>
    <w:p w14:paraId="49CE5015" w14:textId="7BB0E0D1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lastRenderedPageBreak/>
        <w:t>Were you flying aeroplane yesterday?</w:t>
      </w:r>
    </w:p>
    <w:p w14:paraId="36D04A48" w14:textId="3F0BC2CA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Kia kal ap</w:t>
      </w:r>
      <w:r>
        <w:rPr>
          <w:sz w:val="48"/>
          <w:szCs w:val="48"/>
        </w:rPr>
        <w:t xml:space="preserve"> jahaz ura rahy thy?</w:t>
      </w:r>
    </w:p>
    <w:p w14:paraId="5DDFF877" w14:textId="75E201E6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kal ap biryani paka rahy thy?</w:t>
      </w:r>
    </w:p>
    <w:p w14:paraId="2E227528" w14:textId="132B5106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kal ap kitab pr rahy thy?</w:t>
      </w:r>
    </w:p>
    <w:p w14:paraId="6A62AF4A" w14:textId="3E65402A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kal ap es-waqt cinema ja rahy thy?</w:t>
      </w:r>
    </w:p>
    <w:p w14:paraId="5381D6F8" w14:textId="6772A6A8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kal ap 9 bjy garee chala rahy thy?</w:t>
      </w:r>
    </w:p>
    <w:p w14:paraId="3613ED84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4B701C17" w14:textId="2123E411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ia kal ap 5 bjy khana paka rahi thi?(female)</w:t>
      </w:r>
    </w:p>
    <w:p w14:paraId="555D7847" w14:textId="77777777" w:rsidR="00AD73AE" w:rsidRDefault="00AD73AE" w:rsidP="00E11ECB">
      <w:pPr>
        <w:tabs>
          <w:tab w:val="left" w:pos="1975"/>
        </w:tabs>
        <w:rPr>
          <w:sz w:val="48"/>
          <w:szCs w:val="48"/>
        </w:rPr>
      </w:pPr>
    </w:p>
    <w:p w14:paraId="0098499F" w14:textId="124F4926" w:rsidR="00AD73AE" w:rsidRDefault="00AD73AE" w:rsidP="00E11ECB">
      <w:pPr>
        <w:tabs>
          <w:tab w:val="left" w:pos="1975"/>
        </w:tabs>
        <w:rPr>
          <w:b/>
          <w:bCs/>
          <w:sz w:val="48"/>
          <w:szCs w:val="48"/>
        </w:rPr>
      </w:pPr>
      <w:r w:rsidRPr="00AD73AE">
        <w:rPr>
          <w:b/>
          <w:bCs/>
          <w:sz w:val="48"/>
          <w:szCs w:val="48"/>
          <w:highlight w:val="green"/>
        </w:rPr>
        <w:t>Pronoun(he/she/name)</w:t>
      </w:r>
    </w:p>
    <w:p w14:paraId="0E67C11F" w14:textId="6DCD1DE3" w:rsidR="00AD73AE" w:rsidRDefault="00AD73AE" w:rsidP="00E11ECB">
      <w:pPr>
        <w:tabs>
          <w:tab w:val="left" w:pos="1975"/>
        </w:tabs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Kia kal wo chai bana rahi thi?</w:t>
      </w:r>
    </w:p>
    <w:p w14:paraId="3B3102EC" w14:textId="17F855C5" w:rsidR="00AD73AE" w:rsidRDefault="00AD73AE" w:rsidP="00E11ECB">
      <w:pPr>
        <w:tabs>
          <w:tab w:val="left" w:pos="1975"/>
        </w:tabs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Kia kal ayesha chai bana rahi thi?</w:t>
      </w:r>
    </w:p>
    <w:p w14:paraId="5385536C" w14:textId="3409FA0C" w:rsidR="00AD73AE" w:rsidRDefault="00AD73AE" w:rsidP="00E11ECB">
      <w:pPr>
        <w:tabs>
          <w:tab w:val="left" w:pos="1975"/>
        </w:tabs>
        <w:rPr>
          <w:b/>
          <w:bCs/>
          <w:sz w:val="48"/>
          <w:szCs w:val="48"/>
        </w:rPr>
      </w:pPr>
      <w:r w:rsidRPr="00AD73AE">
        <w:rPr>
          <w:b/>
          <w:bCs/>
          <w:sz w:val="48"/>
          <w:szCs w:val="48"/>
          <w:highlight w:val="green"/>
        </w:rPr>
        <w:t>Pronouns(we/they)</w:t>
      </w:r>
    </w:p>
    <w:p w14:paraId="5A9A77E6" w14:textId="0FE8AB3C" w:rsidR="00AD73AE" w:rsidRPr="00AD73AE" w:rsidRDefault="00AD73AE" w:rsidP="00E11ECB">
      <w:pPr>
        <w:tabs>
          <w:tab w:val="left" w:pos="1975"/>
        </w:tabs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Kia kal wo urdu bol rahy thy?</w:t>
      </w:r>
    </w:p>
    <w:p w14:paraId="4B963F52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580C974C" w14:textId="705A92AD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AD73AE">
        <w:rPr>
          <w:sz w:val="48"/>
          <w:szCs w:val="48"/>
          <w:highlight w:val="green"/>
        </w:rPr>
        <w:t>Type 2</w:t>
      </w:r>
    </w:p>
    <w:p w14:paraId="3DC3F375" w14:textId="4EBE8E33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AD73AE">
        <w:rPr>
          <w:sz w:val="48"/>
          <w:szCs w:val="48"/>
          <w:highlight w:val="green"/>
        </w:rPr>
        <w:lastRenderedPageBreak/>
        <w:t>You</w:t>
      </w:r>
    </w:p>
    <w:p w14:paraId="234DFD13" w14:textId="19838D67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were you doing yesterday?</w:t>
      </w:r>
    </w:p>
    <w:p w14:paraId="0F4D6A4B" w14:textId="16998150" w:rsidR="008A5139" w:rsidRDefault="008A5139" w:rsidP="00E11ECB">
      <w:pPr>
        <w:tabs>
          <w:tab w:val="left" w:pos="1975"/>
        </w:tabs>
        <w:rPr>
          <w:sz w:val="48"/>
          <w:szCs w:val="48"/>
        </w:rPr>
      </w:pPr>
      <w:r w:rsidRPr="008A5139">
        <w:rPr>
          <w:sz w:val="48"/>
          <w:szCs w:val="48"/>
          <w:highlight w:val="green"/>
        </w:rPr>
        <w:t>Kal ap kia</w:t>
      </w:r>
      <w:r>
        <w:rPr>
          <w:sz w:val="48"/>
          <w:szCs w:val="48"/>
        </w:rPr>
        <w:t xml:space="preserve">  kr rahy thy?</w:t>
      </w:r>
    </w:p>
    <w:p w14:paraId="706128C4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1082A884" w14:textId="6DA9F637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ere were you going at 3 oclock yesterday?</w:t>
      </w:r>
    </w:p>
    <w:p w14:paraId="3654DCBD" w14:textId="1B33DB40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al ap 3 bjy kahan ja rahy thy?</w:t>
      </w:r>
    </w:p>
    <w:p w14:paraId="51127DCC" w14:textId="7BA51012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Yesterday that time I was going to cinema</w:t>
      </w:r>
    </w:p>
    <w:p w14:paraId="4D63C68F" w14:textId="6DDD666E" w:rsidR="008A5139" w:rsidRDefault="008A5139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al mei os-waqt</w:t>
      </w:r>
      <w:r w:rsidR="00947D86">
        <w:rPr>
          <w:sz w:val="48"/>
          <w:szCs w:val="48"/>
        </w:rPr>
        <w:t>/kal os-waqt mei… cinema ja raha tha.</w:t>
      </w:r>
    </w:p>
    <w:p w14:paraId="2301654A" w14:textId="77777777" w:rsidR="00947D86" w:rsidRDefault="00947D86" w:rsidP="00E11ECB">
      <w:pPr>
        <w:tabs>
          <w:tab w:val="left" w:pos="1975"/>
        </w:tabs>
        <w:rPr>
          <w:sz w:val="48"/>
          <w:szCs w:val="48"/>
        </w:rPr>
      </w:pPr>
    </w:p>
    <w:p w14:paraId="59336C4B" w14:textId="29996875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were you playing at 9:45 yesterday?</w:t>
      </w:r>
    </w:p>
    <w:p w14:paraId="75896196" w14:textId="3D2554A4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al ap poony 10 bjy kia khel rahy thy?</w:t>
      </w:r>
    </w:p>
    <w:p w14:paraId="4341E707" w14:textId="3DDE2FA2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 Kal mei poony das bjy volleyball khel raha tha </w:t>
      </w:r>
      <w:r w:rsidRPr="00947D86">
        <w:rPr>
          <w:sz w:val="48"/>
          <w:szCs w:val="48"/>
          <w:highlight w:val="green"/>
        </w:rPr>
        <w:t>or os k bad</w:t>
      </w:r>
      <w:r>
        <w:rPr>
          <w:sz w:val="48"/>
          <w:szCs w:val="48"/>
        </w:rPr>
        <w:t xml:space="preserve"> mei ghr ja raha tha</w:t>
      </w:r>
    </w:p>
    <w:p w14:paraId="0733893B" w14:textId="77777777" w:rsidR="00947D86" w:rsidRDefault="00947D86" w:rsidP="00E11ECB">
      <w:pPr>
        <w:tabs>
          <w:tab w:val="left" w:pos="1975"/>
        </w:tabs>
        <w:rPr>
          <w:sz w:val="48"/>
          <w:szCs w:val="48"/>
        </w:rPr>
      </w:pPr>
    </w:p>
    <w:p w14:paraId="101763F0" w14:textId="1C2BAD93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were you buying in the morning?</w:t>
      </w:r>
    </w:p>
    <w:p w14:paraId="1F0D9304" w14:textId="71E80C07" w:rsidR="00947D86" w:rsidRDefault="00947D86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Subha Ap kia khared rahy thy?</w:t>
      </w:r>
    </w:p>
    <w:p w14:paraId="56E68235" w14:textId="77777777" w:rsidR="00703372" w:rsidRDefault="00703372" w:rsidP="00E11ECB">
      <w:pPr>
        <w:tabs>
          <w:tab w:val="left" w:pos="1975"/>
        </w:tabs>
        <w:rPr>
          <w:sz w:val="48"/>
          <w:szCs w:val="48"/>
        </w:rPr>
      </w:pPr>
    </w:p>
    <w:p w14:paraId="6F40352E" w14:textId="77777777" w:rsidR="00703372" w:rsidRDefault="00703372" w:rsidP="00E11ECB">
      <w:pPr>
        <w:tabs>
          <w:tab w:val="left" w:pos="1975"/>
        </w:tabs>
        <w:rPr>
          <w:sz w:val="48"/>
          <w:szCs w:val="48"/>
        </w:rPr>
      </w:pPr>
    </w:p>
    <w:p w14:paraId="2FD51EE1" w14:textId="76BFD04D" w:rsidR="00703372" w:rsidRDefault="00703372" w:rsidP="00E11ECB">
      <w:pPr>
        <w:tabs>
          <w:tab w:val="left" w:pos="1975"/>
        </w:tabs>
        <w:rPr>
          <w:sz w:val="48"/>
          <w:szCs w:val="48"/>
        </w:rPr>
      </w:pPr>
      <w:r w:rsidRPr="00AD73AE">
        <w:rPr>
          <w:sz w:val="48"/>
          <w:szCs w:val="48"/>
          <w:highlight w:val="green"/>
        </w:rPr>
        <w:t>Pronouns(he/she/name)</w:t>
      </w:r>
    </w:p>
    <w:p w14:paraId="204DC5FA" w14:textId="716BC430" w:rsidR="00703372" w:rsidRDefault="00703372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What was he buying yesterday?</w:t>
      </w:r>
    </w:p>
    <w:p w14:paraId="487708BE" w14:textId="64202AD7" w:rsidR="00703372" w:rsidRDefault="00703372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 xml:space="preserve">Kal </w:t>
      </w:r>
      <w:r w:rsidR="00AD73AE">
        <w:rPr>
          <w:sz w:val="48"/>
          <w:szCs w:val="48"/>
        </w:rPr>
        <w:t>wo kia khared raha tha?</w:t>
      </w:r>
    </w:p>
    <w:p w14:paraId="61898359" w14:textId="52AD1278" w:rsidR="00AD73AE" w:rsidRDefault="00AD73AE" w:rsidP="00E11ECB">
      <w:pPr>
        <w:tabs>
          <w:tab w:val="left" w:pos="1975"/>
        </w:tabs>
        <w:rPr>
          <w:sz w:val="48"/>
          <w:szCs w:val="48"/>
        </w:rPr>
      </w:pPr>
      <w:r w:rsidRPr="00AD73AE">
        <w:rPr>
          <w:sz w:val="48"/>
          <w:szCs w:val="48"/>
          <w:highlight w:val="yellow"/>
        </w:rPr>
        <w:t>Say=kahta</w:t>
      </w:r>
    </w:p>
    <w:p w14:paraId="3253C765" w14:textId="7359B107" w:rsidR="00AD73AE" w:rsidRDefault="00AD73AE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al wo kia kah rahi thi?</w:t>
      </w:r>
    </w:p>
    <w:p w14:paraId="443C5ED5" w14:textId="77777777" w:rsidR="00AD73AE" w:rsidRDefault="00AD73AE" w:rsidP="00E11ECB">
      <w:pPr>
        <w:tabs>
          <w:tab w:val="left" w:pos="1975"/>
        </w:tabs>
        <w:rPr>
          <w:sz w:val="48"/>
          <w:szCs w:val="48"/>
        </w:rPr>
      </w:pPr>
    </w:p>
    <w:p w14:paraId="68A17B26" w14:textId="6394FA50" w:rsidR="00AD73AE" w:rsidRDefault="00AD73AE" w:rsidP="00E11ECB">
      <w:pPr>
        <w:tabs>
          <w:tab w:val="left" w:pos="1975"/>
        </w:tabs>
        <w:rPr>
          <w:sz w:val="48"/>
          <w:szCs w:val="48"/>
        </w:rPr>
      </w:pPr>
      <w:r w:rsidRPr="00AD73AE">
        <w:rPr>
          <w:sz w:val="48"/>
          <w:szCs w:val="48"/>
          <w:highlight w:val="green"/>
        </w:rPr>
        <w:t>Pronouns(we/they)</w:t>
      </w:r>
    </w:p>
    <w:p w14:paraId="58777593" w14:textId="2840C82C" w:rsidR="00AD73AE" w:rsidRDefault="00AD73AE" w:rsidP="00E11ECB">
      <w:pPr>
        <w:tabs>
          <w:tab w:val="left" w:pos="1975"/>
        </w:tabs>
        <w:rPr>
          <w:sz w:val="48"/>
          <w:szCs w:val="48"/>
        </w:rPr>
      </w:pPr>
      <w:r>
        <w:rPr>
          <w:sz w:val="48"/>
          <w:szCs w:val="48"/>
        </w:rPr>
        <w:t>Kal ayesha or bisma kahan ja rahy thy?</w:t>
      </w:r>
    </w:p>
    <w:p w14:paraId="642BB64C" w14:textId="77777777" w:rsidR="00AD73AE" w:rsidRDefault="00AD73AE" w:rsidP="00E11ECB">
      <w:pPr>
        <w:tabs>
          <w:tab w:val="left" w:pos="1975"/>
        </w:tabs>
        <w:rPr>
          <w:sz w:val="48"/>
          <w:szCs w:val="48"/>
        </w:rPr>
      </w:pPr>
    </w:p>
    <w:p w14:paraId="5A5BE634" w14:textId="77777777" w:rsidR="00AD73AE" w:rsidRDefault="00AD73AE" w:rsidP="00E11ECB">
      <w:pPr>
        <w:tabs>
          <w:tab w:val="left" w:pos="1975"/>
        </w:tabs>
        <w:rPr>
          <w:sz w:val="48"/>
          <w:szCs w:val="48"/>
        </w:rPr>
      </w:pPr>
    </w:p>
    <w:p w14:paraId="341B805C" w14:textId="77777777" w:rsidR="00947D86" w:rsidRDefault="00947D86" w:rsidP="00E11ECB">
      <w:pPr>
        <w:tabs>
          <w:tab w:val="left" w:pos="1975"/>
        </w:tabs>
        <w:rPr>
          <w:sz w:val="48"/>
          <w:szCs w:val="48"/>
        </w:rPr>
      </w:pPr>
    </w:p>
    <w:p w14:paraId="242B85C6" w14:textId="77777777" w:rsidR="00947D86" w:rsidRDefault="00947D86" w:rsidP="00E11ECB">
      <w:pPr>
        <w:tabs>
          <w:tab w:val="left" w:pos="1975"/>
        </w:tabs>
        <w:rPr>
          <w:sz w:val="48"/>
          <w:szCs w:val="48"/>
        </w:rPr>
      </w:pPr>
    </w:p>
    <w:p w14:paraId="25DE5CD8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4425DA11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30F3E8E0" w14:textId="77777777" w:rsidR="008A5139" w:rsidRDefault="008A5139" w:rsidP="00E11ECB">
      <w:pPr>
        <w:tabs>
          <w:tab w:val="left" w:pos="1975"/>
        </w:tabs>
        <w:rPr>
          <w:sz w:val="48"/>
          <w:szCs w:val="48"/>
        </w:rPr>
      </w:pPr>
    </w:p>
    <w:p w14:paraId="0C276C31" w14:textId="77777777" w:rsidR="00E11ECB" w:rsidRPr="00EA480A" w:rsidRDefault="00E11ECB" w:rsidP="00E11ECB">
      <w:pPr>
        <w:tabs>
          <w:tab w:val="left" w:pos="1975"/>
        </w:tabs>
        <w:rPr>
          <w:sz w:val="48"/>
          <w:szCs w:val="48"/>
        </w:rPr>
      </w:pPr>
    </w:p>
    <w:p w14:paraId="36D0A9C6" w14:textId="77777777" w:rsidR="009B1AFE" w:rsidRPr="00EA480A" w:rsidRDefault="009B1AFE">
      <w:pPr>
        <w:rPr>
          <w:sz w:val="48"/>
          <w:szCs w:val="48"/>
        </w:rPr>
      </w:pPr>
    </w:p>
    <w:p w14:paraId="3A9E228F" w14:textId="77777777" w:rsidR="009B1AFE" w:rsidRPr="00EA480A" w:rsidRDefault="009B1AFE">
      <w:pPr>
        <w:rPr>
          <w:sz w:val="48"/>
          <w:szCs w:val="48"/>
        </w:rPr>
      </w:pPr>
    </w:p>
    <w:sectPr w:rsidR="009B1AFE" w:rsidRPr="00EA48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4E4A6" w14:textId="77777777" w:rsidR="00236CC3" w:rsidRDefault="00236CC3" w:rsidP="00857704">
      <w:pPr>
        <w:spacing w:after="0" w:line="240" w:lineRule="auto"/>
      </w:pPr>
      <w:r>
        <w:separator/>
      </w:r>
    </w:p>
  </w:endnote>
  <w:endnote w:type="continuationSeparator" w:id="0">
    <w:p w14:paraId="2F7C1227" w14:textId="77777777" w:rsidR="00236CC3" w:rsidRDefault="00236CC3" w:rsidP="00857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BBB4A" w14:textId="77777777" w:rsidR="00236CC3" w:rsidRDefault="00236CC3" w:rsidP="00857704">
      <w:pPr>
        <w:spacing w:after="0" w:line="240" w:lineRule="auto"/>
      </w:pPr>
      <w:r>
        <w:separator/>
      </w:r>
    </w:p>
  </w:footnote>
  <w:footnote w:type="continuationSeparator" w:id="0">
    <w:p w14:paraId="1F720C54" w14:textId="77777777" w:rsidR="00236CC3" w:rsidRDefault="00236CC3" w:rsidP="008577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A0MjU3MbCwNDRW0lEKTi0uzszPAykwrgUAgjf7tCwAAAA="/>
  </w:docVars>
  <w:rsids>
    <w:rsidRoot w:val="00BE147A"/>
    <w:rsid w:val="00236CC3"/>
    <w:rsid w:val="003333E8"/>
    <w:rsid w:val="00596FCF"/>
    <w:rsid w:val="00703372"/>
    <w:rsid w:val="00857704"/>
    <w:rsid w:val="008A5139"/>
    <w:rsid w:val="008D0634"/>
    <w:rsid w:val="00941050"/>
    <w:rsid w:val="00947D86"/>
    <w:rsid w:val="009B1AFE"/>
    <w:rsid w:val="00A017D9"/>
    <w:rsid w:val="00AD73AE"/>
    <w:rsid w:val="00BE147A"/>
    <w:rsid w:val="00E11ECB"/>
    <w:rsid w:val="00EA480A"/>
    <w:rsid w:val="00F61FFA"/>
    <w:rsid w:val="00FC39BA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B1530A"/>
  <w15:chartTrackingRefBased/>
  <w15:docId w15:val="{AB0777B9-3E37-44FE-83CF-744A510E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7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704"/>
  </w:style>
  <w:style w:type="paragraph" w:styleId="Footer">
    <w:name w:val="footer"/>
    <w:basedOn w:val="Normal"/>
    <w:link w:val="FooterChar"/>
    <w:uiPriority w:val="99"/>
    <w:unhideWhenUsed/>
    <w:rsid w:val="00857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6</Pages>
  <Words>804</Words>
  <Characters>3500</Characters>
  <Application>Microsoft Office Word</Application>
  <DocSecurity>0</DocSecurity>
  <Lines>244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6</cp:revision>
  <dcterms:created xsi:type="dcterms:W3CDTF">2023-10-04T13:35:00Z</dcterms:created>
  <dcterms:modified xsi:type="dcterms:W3CDTF">2023-10-1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2d49dd5ccf985c0d6e17a3162cd43388aebaee22eb6afb6c4146e6bcda1b7b</vt:lpwstr>
  </property>
</Properties>
</file>